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CA3CCB" w14:textId="128F78F6" w:rsidR="006A5A9F" w:rsidRDefault="005C14D0" w:rsidP="005C14D0">
      <w:pPr>
        <w:jc w:val="center"/>
      </w:pPr>
      <w:r>
        <w:t>Lesson 2_1</w:t>
      </w:r>
    </w:p>
    <w:p w14:paraId="5D671CAA" w14:textId="77777777" w:rsidR="005C14D0" w:rsidRDefault="005C14D0" w:rsidP="005C14D0"/>
    <w:p w14:paraId="064FD0BA" w14:textId="490D9A96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import all libraries</w:t>
      </w:r>
    </w:p>
    <w:p w14:paraId="604D47BE" w14:textId="77777777" w:rsidR="005C14D0" w:rsidRDefault="005C14D0" w:rsidP="005C14D0">
      <w:r>
        <w:t>import warnings</w:t>
      </w:r>
    </w:p>
    <w:p w14:paraId="0FC63252" w14:textId="77777777" w:rsidR="005C14D0" w:rsidRDefault="005C14D0" w:rsidP="005C14D0">
      <w:r>
        <w:t>warnings.filterwarnings("ignore")</w:t>
      </w:r>
    </w:p>
    <w:p w14:paraId="418535A7" w14:textId="77777777" w:rsidR="005C14D0" w:rsidRDefault="005C14D0" w:rsidP="005C14D0">
      <w:r>
        <w:t>import matplotlib.pyplot as plt</w:t>
      </w:r>
    </w:p>
    <w:p w14:paraId="2E68148C" w14:textId="77777777" w:rsidR="005C14D0" w:rsidRDefault="005C14D0" w:rsidP="005C14D0">
      <w:r>
        <w:t>import seaborn as sns</w:t>
      </w:r>
    </w:p>
    <w:p w14:paraId="69E90045" w14:textId="77777777" w:rsidR="005C14D0" w:rsidRDefault="005C14D0" w:rsidP="005C14D0">
      <w:r>
        <w:t>%config InlineBackend.figure_format='retina'</w:t>
      </w:r>
    </w:p>
    <w:p w14:paraId="2ABC46DC" w14:textId="77777777" w:rsidR="005C14D0" w:rsidRDefault="005C14D0" w:rsidP="005C14D0">
      <w:r>
        <w:t>plt.rcParams["figure.figsize"] = 8, 5</w:t>
      </w:r>
    </w:p>
    <w:p w14:paraId="13F74010" w14:textId="77777777" w:rsidR="005C14D0" w:rsidRDefault="005C14D0" w:rsidP="005C14D0">
      <w:r>
        <w:t>plt.rcParams["image.cmap"] = "viridis"</w:t>
      </w:r>
    </w:p>
    <w:p w14:paraId="7FD5B2EC" w14:textId="0F616CFF" w:rsidR="005C14D0" w:rsidRDefault="005C14D0" w:rsidP="005C14D0">
      <w:r>
        <w:t>import pandas as pd</w:t>
      </w:r>
    </w:p>
    <w:p w14:paraId="22BC1339" w14:textId="0E43D23B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read dataset</w:t>
      </w:r>
    </w:p>
    <w:p w14:paraId="656AE4B8" w14:textId="77777777" w:rsidR="005C14D0" w:rsidRDefault="005C14D0" w:rsidP="005C14D0">
      <w:r>
        <w:t>import pandas as pd</w:t>
      </w:r>
    </w:p>
    <w:p w14:paraId="50D548C6" w14:textId="77777777" w:rsidR="005C14D0" w:rsidRDefault="005C14D0" w:rsidP="005C14D0">
      <w:r>
        <w:t>df = pd.read_csv("video_games_sales.csv").dropna()</w:t>
      </w:r>
    </w:p>
    <w:p w14:paraId="1A1325F0" w14:textId="2155BD48" w:rsidR="005C14D0" w:rsidRDefault="005C14D0" w:rsidP="005C14D0">
      <w:r>
        <w:t>print(df.shape)</w:t>
      </w:r>
    </w:p>
    <w:p w14:paraId="6D4F0CEA" w14:textId="39EAECDE" w:rsidR="005C14D0" w:rsidRDefault="005C14D0" w:rsidP="005C14D0">
      <w:pPr>
        <w:rPr>
          <w:b/>
          <w:bCs/>
        </w:rPr>
      </w:pPr>
      <w:r>
        <w:rPr>
          <w:b/>
          <w:bCs/>
        </w:rPr>
        <w:t>display information</w:t>
      </w:r>
    </w:p>
    <w:p w14:paraId="4EC1F913" w14:textId="01BFE927" w:rsidR="005C14D0" w:rsidRDefault="005C14D0" w:rsidP="005C14D0">
      <w:r w:rsidRPr="005C14D0">
        <w:t>df.info()</w:t>
      </w:r>
    </w:p>
    <w:p w14:paraId="17E0AAFC" w14:textId="44821949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convert object to float and int datatype</w:t>
      </w:r>
    </w:p>
    <w:p w14:paraId="23171C2C" w14:textId="77777777" w:rsidR="005C14D0" w:rsidRDefault="005C14D0" w:rsidP="005C14D0">
      <w:r>
        <w:t>df["User_Score"] = df["User_Score"].astype("float64")</w:t>
      </w:r>
    </w:p>
    <w:p w14:paraId="48A07DD4" w14:textId="77777777" w:rsidR="005C14D0" w:rsidRDefault="005C14D0" w:rsidP="005C14D0">
      <w:r>
        <w:t>df["Year_of_Release"] = df["Year_of_Release"].astype("int64")</w:t>
      </w:r>
    </w:p>
    <w:p w14:paraId="5008108C" w14:textId="77777777" w:rsidR="005C14D0" w:rsidRDefault="005C14D0" w:rsidP="005C14D0">
      <w:r>
        <w:t>df["User_Count"] = df["User_Count"].astype("int64")</w:t>
      </w:r>
    </w:p>
    <w:p w14:paraId="793E739D" w14:textId="606F9F3A" w:rsidR="005C14D0" w:rsidRDefault="005C14D0" w:rsidP="005C14D0">
      <w:r>
        <w:t>df["Critic_Count"] = df["Critic_Count"].astype("int64")</w:t>
      </w:r>
    </w:p>
    <w:p w14:paraId="53F39DB4" w14:textId="60BE6797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create useful columns</w:t>
      </w:r>
    </w:p>
    <w:p w14:paraId="5E319621" w14:textId="77777777" w:rsidR="005C14D0" w:rsidRDefault="005C14D0" w:rsidP="005C14D0">
      <w:r>
        <w:t>useful_cols = ["Name", "Platform", "Year_of_Release", "Genre", "Global_Sales", "Critic_Score", "Critic_Count", "User_Score", "User_Count", "Rating"]</w:t>
      </w:r>
    </w:p>
    <w:p w14:paraId="20AFD5CA" w14:textId="2F596B8C" w:rsidR="005C14D0" w:rsidRDefault="005C14D0" w:rsidP="005C14D0">
      <w:r>
        <w:t>df[useful_cols].head()</w:t>
      </w:r>
    </w:p>
    <w:p w14:paraId="602874F9" w14:textId="197A49D5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plotting</w:t>
      </w:r>
    </w:p>
    <w:p w14:paraId="5CAAB89B" w14:textId="066898BA" w:rsidR="005C14D0" w:rsidRDefault="005C14D0" w:rsidP="005C14D0">
      <w:r w:rsidRPr="005C14D0">
        <w:t>df[[x for x in df.columns if "Sales" in x] + ['Year_of_Release']].groupby('Year_of_Release').sum().plot()</w:t>
      </w:r>
    </w:p>
    <w:p w14:paraId="27D872D1" w14:textId="671A4534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plotting chart bar</w:t>
      </w:r>
    </w:p>
    <w:p w14:paraId="58FE5129" w14:textId="08A82628" w:rsidR="005C14D0" w:rsidRDefault="005C14D0" w:rsidP="005C14D0">
      <w:r w:rsidRPr="005C14D0">
        <w:t>df[[x for x in df.columns if "Sales" in x] + ["Year_of_Release"]].groupby("Year_of_Release").sum().plot(kind="bar", rot=45)</w:t>
      </w:r>
    </w:p>
    <w:p w14:paraId="0165FDC2" w14:textId="61BFDCCB" w:rsidR="005C14D0" w:rsidRDefault="005C14D0" w:rsidP="005C14D0">
      <w:pPr>
        <w:rPr>
          <w:b/>
          <w:bCs/>
        </w:rPr>
      </w:pPr>
      <w:r w:rsidRPr="005C14D0">
        <w:rPr>
          <w:b/>
          <w:bCs/>
        </w:rPr>
        <w:t>pairplotting chart bar</w:t>
      </w:r>
    </w:p>
    <w:p w14:paraId="621F5576" w14:textId="77777777" w:rsidR="005C14D0" w:rsidRPr="005C14D0" w:rsidRDefault="005C14D0" w:rsidP="005C14D0">
      <w:r w:rsidRPr="005C14D0">
        <w:lastRenderedPageBreak/>
        <w:t>import seaborn as sns</w:t>
      </w:r>
    </w:p>
    <w:p w14:paraId="6F1AB9CF" w14:textId="671E777E" w:rsidR="005C14D0" w:rsidRDefault="005C14D0" w:rsidP="005C14D0">
      <w:r w:rsidRPr="005C14D0">
        <w:t>sns.pairplot(df[["Global_Sales", "Critic_Score", "Critic_Count", "User_Score", "User_Count"]])</w:t>
      </w:r>
    </w:p>
    <w:p w14:paraId="6A6748DE" w14:textId="105B2803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displot chart bar</w:t>
      </w:r>
    </w:p>
    <w:p w14:paraId="4B793CDA" w14:textId="77777777" w:rsidR="005C14D0" w:rsidRDefault="005C14D0" w:rsidP="005C14D0">
      <w:r>
        <w:t>%config InlineBackend.figure_format = 'retina'</w:t>
      </w:r>
    </w:p>
    <w:p w14:paraId="5D998E81" w14:textId="052063D8" w:rsidR="005C14D0" w:rsidRDefault="005C14D0" w:rsidP="005C14D0">
      <w:r>
        <w:t>sns.distplot(df["Critic_Count"])</w:t>
      </w:r>
    </w:p>
    <w:p w14:paraId="79C8A47E" w14:textId="491EA0D3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joinplot chart bar</w:t>
      </w:r>
    </w:p>
    <w:p w14:paraId="7A374073" w14:textId="33F6B511" w:rsidR="005C14D0" w:rsidRDefault="005C14D0" w:rsidP="005C14D0">
      <w:r w:rsidRPr="005C14D0">
        <w:t>sns.jointplot(x="Critic_Score", y="User_Score", data=df, kind="scatter")</w:t>
      </w:r>
    </w:p>
    <w:p w14:paraId="34079729" w14:textId="40EC0459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boxplot chart bar</w:t>
      </w:r>
    </w:p>
    <w:p w14:paraId="3E5B72E0" w14:textId="77777777" w:rsidR="005C14D0" w:rsidRDefault="005C14D0" w:rsidP="005C14D0">
      <w:r>
        <w:t>top_platforms = (df["Platform"].value_counts().sort_values(ascending=False).head(5).index.values)</w:t>
      </w:r>
    </w:p>
    <w:p w14:paraId="5552C8C6" w14:textId="77777777" w:rsidR="005C14D0" w:rsidRDefault="005C14D0" w:rsidP="005C14D0">
      <w:r>
        <w:t>sns.boxplot(</w:t>
      </w:r>
    </w:p>
    <w:p w14:paraId="63ED461E" w14:textId="77777777" w:rsidR="005C14D0" w:rsidRDefault="005C14D0" w:rsidP="005C14D0">
      <w:r>
        <w:t xml:space="preserve">    y="Platform",</w:t>
      </w:r>
    </w:p>
    <w:p w14:paraId="20A7E636" w14:textId="77777777" w:rsidR="005C14D0" w:rsidRDefault="005C14D0" w:rsidP="005C14D0">
      <w:r>
        <w:t xml:space="preserve">    x="Critic_Score",</w:t>
      </w:r>
    </w:p>
    <w:p w14:paraId="64375C03" w14:textId="77777777" w:rsidR="005C14D0" w:rsidRDefault="005C14D0" w:rsidP="005C14D0">
      <w:r>
        <w:t xml:space="preserve">    data=df[df["Platform"].isin(top_platforms)],</w:t>
      </w:r>
    </w:p>
    <w:p w14:paraId="3AD1DA59" w14:textId="77777777" w:rsidR="005C14D0" w:rsidRDefault="005C14D0" w:rsidP="005C14D0">
      <w:r>
        <w:t xml:space="preserve">    orient='h'</w:t>
      </w:r>
    </w:p>
    <w:p w14:paraId="088479FB" w14:textId="1FB25A75" w:rsidR="005C14D0" w:rsidRDefault="005C14D0" w:rsidP="005C14D0">
      <w:r>
        <w:t>)</w:t>
      </w:r>
    </w:p>
    <w:p w14:paraId="27DD82AF" w14:textId="3D4DD85B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Heatmap chart bar</w:t>
      </w:r>
    </w:p>
    <w:p w14:paraId="7FC76DFE" w14:textId="77777777" w:rsidR="005C14D0" w:rsidRDefault="005C14D0" w:rsidP="005C14D0">
      <w:r>
        <w:t>platform_genre_sales = (</w:t>
      </w:r>
    </w:p>
    <w:p w14:paraId="20D3B4A4" w14:textId="77777777" w:rsidR="005C14D0" w:rsidRDefault="005C14D0" w:rsidP="005C14D0">
      <w:r>
        <w:t xml:space="preserve">    df.pivot_table(</w:t>
      </w:r>
    </w:p>
    <w:p w14:paraId="74C5CBB8" w14:textId="77777777" w:rsidR="005C14D0" w:rsidRDefault="005C14D0" w:rsidP="005C14D0">
      <w:r>
        <w:t xml:space="preserve">        index="Platform", columns="Genre", values="Global_Sales", aggfunc=sum</w:t>
      </w:r>
    </w:p>
    <w:p w14:paraId="6325515F" w14:textId="77777777" w:rsidR="005C14D0" w:rsidRDefault="005C14D0" w:rsidP="005C14D0">
      <w:r>
        <w:t xml:space="preserve">    )</w:t>
      </w:r>
    </w:p>
    <w:p w14:paraId="29AF8959" w14:textId="77777777" w:rsidR="005C14D0" w:rsidRDefault="005C14D0" w:rsidP="005C14D0">
      <w:r>
        <w:t xml:space="preserve">    .fillna(0)</w:t>
      </w:r>
    </w:p>
    <w:p w14:paraId="4E34DB05" w14:textId="77777777" w:rsidR="005C14D0" w:rsidRDefault="005C14D0" w:rsidP="005C14D0">
      <w:r>
        <w:t xml:space="preserve">    .applymap(float)</w:t>
      </w:r>
    </w:p>
    <w:p w14:paraId="5CC337CA" w14:textId="77777777" w:rsidR="005C14D0" w:rsidRDefault="005C14D0" w:rsidP="005C14D0">
      <w:r>
        <w:t>)</w:t>
      </w:r>
    </w:p>
    <w:p w14:paraId="24B5EE43" w14:textId="48402C94" w:rsidR="005C14D0" w:rsidRDefault="005C14D0" w:rsidP="005C14D0">
      <w:r>
        <w:t>sns.heatmap(platform_genre_sales, annot=True, fmt=".1f", linewidths=0.5)</w:t>
      </w:r>
    </w:p>
    <w:p w14:paraId="1A6F8FD8" w14:textId="387AB0A2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plotly</w:t>
      </w:r>
    </w:p>
    <w:p w14:paraId="4C8D7F12" w14:textId="77777777" w:rsidR="005C14D0" w:rsidRDefault="005C14D0" w:rsidP="005C14D0">
      <w:r>
        <w:t>import plotly</w:t>
      </w:r>
    </w:p>
    <w:p w14:paraId="6B50B8E4" w14:textId="77777777" w:rsidR="005C14D0" w:rsidRDefault="005C14D0" w:rsidP="005C14D0">
      <w:r>
        <w:t>import plotly.graph_objs as go</w:t>
      </w:r>
    </w:p>
    <w:p w14:paraId="12D1FD7D" w14:textId="77777777" w:rsidR="005C14D0" w:rsidRDefault="005C14D0" w:rsidP="005C14D0">
      <w:r>
        <w:t>from plotly.offline import download_plotlyjs, init_notebook_mode, iplot, plot</w:t>
      </w:r>
    </w:p>
    <w:p w14:paraId="336F2D17" w14:textId="1CF6653A" w:rsidR="005C14D0" w:rsidRDefault="005C14D0" w:rsidP="005C14D0">
      <w:r>
        <w:t>init_notebook_mode(connected=True)</w:t>
      </w:r>
    </w:p>
    <w:p w14:paraId="2074C5A5" w14:textId="796CE723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line plot</w:t>
      </w:r>
    </w:p>
    <w:p w14:paraId="52344AF6" w14:textId="77777777" w:rsidR="005C14D0" w:rsidRDefault="005C14D0" w:rsidP="005C14D0">
      <w:r>
        <w:lastRenderedPageBreak/>
        <w:t>years_df = (df.groupby("Year_of_Release")[["Global_Sales"]].sum().join(df.groupby("Year_of_Release")[["Name"]].count()))</w:t>
      </w:r>
    </w:p>
    <w:p w14:paraId="3B5EB623" w14:textId="3B2C8F64" w:rsidR="005C14D0" w:rsidRDefault="005C14D0" w:rsidP="005C14D0">
      <w:r>
        <w:t>years_df.columns = ["Global_Sales", "Number_of_Games"]</w:t>
      </w:r>
    </w:p>
    <w:p w14:paraId="2277C8D0" w14:textId="5AC8E4BF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trace chart bar</w:t>
      </w:r>
    </w:p>
    <w:p w14:paraId="1932D38F" w14:textId="77777777" w:rsidR="005C14D0" w:rsidRDefault="005C14D0" w:rsidP="005C14D0">
      <w:r>
        <w:t>trace0 = go.Scatter(x=years_df.index, y=years_df["Global_Sales"], name="Global Sales")</w:t>
      </w:r>
    </w:p>
    <w:p w14:paraId="4DEACC52" w14:textId="77777777" w:rsidR="005C14D0" w:rsidRDefault="005C14D0" w:rsidP="005C14D0">
      <w:r>
        <w:t>trace1 = go.Scatter(x=years_df.index, y=years_df["Number_of_Games"], name="Number of games released")</w:t>
      </w:r>
    </w:p>
    <w:p w14:paraId="43AD488B" w14:textId="77777777" w:rsidR="005C14D0" w:rsidRDefault="005C14D0" w:rsidP="005C14D0">
      <w:r>
        <w:t>data = [trace0, trace1]</w:t>
      </w:r>
    </w:p>
    <w:p w14:paraId="69C4E5C5" w14:textId="77777777" w:rsidR="005C14D0" w:rsidRDefault="005C14D0" w:rsidP="005C14D0">
      <w:r>
        <w:t>layout = {"title": "Statistics of video games"}</w:t>
      </w:r>
    </w:p>
    <w:p w14:paraId="41AF9846" w14:textId="77777777" w:rsidR="005C14D0" w:rsidRDefault="005C14D0" w:rsidP="005C14D0">
      <w:r>
        <w:t>fig = go.Figure(data=data, layout=layout)</w:t>
      </w:r>
    </w:p>
    <w:p w14:paraId="563C8F75" w14:textId="087189E1" w:rsidR="005C14D0" w:rsidRDefault="005C14D0" w:rsidP="005C14D0">
      <w:r>
        <w:t>iplot(fig, show_link=False)</w:t>
      </w:r>
    </w:p>
    <w:p w14:paraId="077132ED" w14:textId="74FF8AAC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bar chart</w:t>
      </w:r>
    </w:p>
    <w:p w14:paraId="7D876950" w14:textId="77777777" w:rsidR="005C14D0" w:rsidRDefault="005C14D0" w:rsidP="005C14D0">
      <w:r>
        <w:t>platforms_df = (</w:t>
      </w:r>
    </w:p>
    <w:p w14:paraId="4EE00CD6" w14:textId="77777777" w:rsidR="005C14D0" w:rsidRDefault="005C14D0" w:rsidP="005C14D0">
      <w:r>
        <w:t xml:space="preserve">    df.groupby("Platform")[["Global_Sales"]].sum().join(df.groupby("Platform")[["Name"]].count())</w:t>
      </w:r>
    </w:p>
    <w:p w14:paraId="04594171" w14:textId="77777777" w:rsidR="005C14D0" w:rsidRDefault="005C14D0" w:rsidP="005C14D0">
      <w:r>
        <w:t>)</w:t>
      </w:r>
    </w:p>
    <w:p w14:paraId="6F303B67" w14:textId="77777777" w:rsidR="005C14D0" w:rsidRDefault="005C14D0" w:rsidP="005C14D0">
      <w:r>
        <w:t>platforms_df.columns = ["Global_Sales", "Number_of_Games"]</w:t>
      </w:r>
    </w:p>
    <w:p w14:paraId="30DC6B17" w14:textId="2863D6D4" w:rsidR="005C14D0" w:rsidRDefault="005C14D0" w:rsidP="005C14D0">
      <w:r>
        <w:t>platforms_df.sort_values("Global_Sales", ascending=False, inplace=True)</w:t>
      </w:r>
    </w:p>
    <w:p w14:paraId="2EA295F5" w14:textId="4925F25E" w:rsidR="005C14D0" w:rsidRDefault="005C14D0" w:rsidP="005C14D0">
      <w:r>
        <w:t>another trace chart bar</w:t>
      </w:r>
    </w:p>
    <w:p w14:paraId="40FB7185" w14:textId="77777777" w:rsidR="005C14D0" w:rsidRDefault="005C14D0" w:rsidP="005C14D0">
      <w:r>
        <w:t>trace0 = go.Scatter(x=years_df.index, y=years_df["Global_Sales"], name="Global Sales")</w:t>
      </w:r>
    </w:p>
    <w:p w14:paraId="093EDC47" w14:textId="77777777" w:rsidR="005C14D0" w:rsidRDefault="005C14D0" w:rsidP="005C14D0">
      <w:r>
        <w:t>trace1 = go.Scatter(x=years_df.index, y=years_df["Number_of_Games"], name="Number of games released")</w:t>
      </w:r>
    </w:p>
    <w:p w14:paraId="4B9544EB" w14:textId="77777777" w:rsidR="005C14D0" w:rsidRDefault="005C14D0" w:rsidP="005C14D0">
      <w:r>
        <w:t>data = [trace0, trace1]</w:t>
      </w:r>
    </w:p>
    <w:p w14:paraId="3881BCE5" w14:textId="77777777" w:rsidR="005C14D0" w:rsidRDefault="005C14D0" w:rsidP="005C14D0">
      <w:r>
        <w:t>layout = {"title": "Market share by gaming platform"}</w:t>
      </w:r>
    </w:p>
    <w:p w14:paraId="643868A4" w14:textId="77777777" w:rsidR="005C14D0" w:rsidRDefault="005C14D0" w:rsidP="005C14D0">
      <w:r>
        <w:t>fig = go.Figure(data=data, layout=layout)</w:t>
      </w:r>
    </w:p>
    <w:p w14:paraId="75380194" w14:textId="63135868" w:rsidR="005C14D0" w:rsidRDefault="005C14D0" w:rsidP="005C14D0">
      <w:r>
        <w:t>iplot(fig, show_link=False)</w:t>
      </w:r>
    </w:p>
    <w:p w14:paraId="6AA1A7D3" w14:textId="0ED27EED" w:rsidR="005C14D0" w:rsidRPr="005C14D0" w:rsidRDefault="005C14D0" w:rsidP="005C14D0">
      <w:pPr>
        <w:rPr>
          <w:b/>
          <w:bCs/>
        </w:rPr>
      </w:pPr>
      <w:r w:rsidRPr="005C14D0">
        <w:rPr>
          <w:b/>
          <w:bCs/>
        </w:rPr>
        <w:t>another box plot</w:t>
      </w:r>
    </w:p>
    <w:p w14:paraId="522E2DFC" w14:textId="77777777" w:rsidR="005C14D0" w:rsidRDefault="005C14D0" w:rsidP="005C14D0">
      <w:r>
        <w:t>data = []</w:t>
      </w:r>
    </w:p>
    <w:p w14:paraId="50A70F69" w14:textId="77777777" w:rsidR="005C14D0" w:rsidRDefault="005C14D0" w:rsidP="005C14D0">
      <w:r>
        <w:t>for genre in df.Genre.unique():</w:t>
      </w:r>
    </w:p>
    <w:p w14:paraId="34071A71" w14:textId="77777777" w:rsidR="005C14D0" w:rsidRDefault="005C14D0" w:rsidP="005C14D0">
      <w:r>
        <w:t xml:space="preserve">    data.append(go.Box(y=df[df.Genre == genre].Critic_Score, name=genre))</w:t>
      </w:r>
    </w:p>
    <w:p w14:paraId="117E47C5" w14:textId="34940D69" w:rsidR="005C14D0" w:rsidRPr="005C14D0" w:rsidRDefault="005C14D0" w:rsidP="005C14D0">
      <w:r>
        <w:t>iplot(data, show_link=False)</w:t>
      </w:r>
    </w:p>
    <w:p w14:paraId="7F632B1F" w14:textId="77777777" w:rsidR="005C14D0" w:rsidRPr="005C14D0" w:rsidRDefault="005C14D0" w:rsidP="005C14D0"/>
    <w:sectPr w:rsidR="005C14D0" w:rsidRPr="005C14D0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xMrE0MjK0NDAzMbNQ0lEKTi0uzszPAykwrAUAm0xX/iwAAAA="/>
  </w:docVars>
  <w:rsids>
    <w:rsidRoot w:val="005C14D0"/>
    <w:rsid w:val="003659CC"/>
    <w:rsid w:val="00427916"/>
    <w:rsid w:val="005C14D0"/>
    <w:rsid w:val="00621B3D"/>
    <w:rsid w:val="006A5A9F"/>
    <w:rsid w:val="00E3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7402D"/>
  <w15:chartTrackingRefBased/>
  <w15:docId w15:val="{B46675F7-E6E4-4243-9D6E-BA957D619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14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11</Words>
  <Characters>2918</Characters>
  <Application>Microsoft Office Word</Application>
  <DocSecurity>0</DocSecurity>
  <Lines>24</Lines>
  <Paragraphs>6</Paragraphs>
  <ScaleCrop>false</ScaleCrop>
  <Company/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1</cp:revision>
  <dcterms:created xsi:type="dcterms:W3CDTF">2025-03-02T21:35:00Z</dcterms:created>
  <dcterms:modified xsi:type="dcterms:W3CDTF">2025-03-02T21:43:00Z</dcterms:modified>
</cp:coreProperties>
</file>